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7257d2fa8e571e5f86c4184656b3e54b8c666"/>
      <w:r>
        <w:rPr>
          <w:b/>
        </w:rPr>
        <w:t xml:space="preserve">ПРОТОКОЛ ПРО РЕЗУЛЬТАТИ ЗЕМЕЛЬНИХ ТОРГІВ № LRE001-UA-20230321-595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6,7888 га кадастровий номер 5122980400:01:003:0326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6,7888 га кадастровий номер 5122980400:01:003:0326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545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863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ручний Артем Олександрович , ІПН/РНОКПП: 37011061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ручний Олександр Сергійович , ІПН/РНОКПП: 29189016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СТІР-АГРОБУД", ЄДРПОУ: 414716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ЕМАНУІЛ", ЄДРПОУ: 3090992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16:43:5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19:06Z</dcterms:created>
  <dcterms:modified xsi:type="dcterms:W3CDTF">2024-05-18T13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